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5D660" w14:textId="256A4C39" w:rsidR="00C262F5" w:rsidRPr="00C262F5" w:rsidRDefault="00AA0456" w:rsidP="00C262F5">
      <w:pPr>
        <w:pStyle w:val="PlainText"/>
        <w:jc w:val="center"/>
        <w:rPr>
          <w:b/>
          <w:bCs/>
          <w:color w:val="0070C0"/>
          <w:sz w:val="32"/>
          <w:szCs w:val="32"/>
        </w:rPr>
      </w:pPr>
      <w:bookmarkStart w:id="0" w:name="_Hlk34653651"/>
      <w:r>
        <w:rPr>
          <w:b/>
          <w:bCs/>
          <w:color w:val="000000" w:themeColor="text1"/>
          <w:sz w:val="32"/>
          <w:szCs w:val="32"/>
          <w:highlight w:val="yellow"/>
        </w:rPr>
        <w:t xml:space="preserve">Fundamentals </w:t>
      </w:r>
      <w:proofErr w:type="gramStart"/>
      <w:r>
        <w:rPr>
          <w:b/>
          <w:bCs/>
          <w:color w:val="000000" w:themeColor="text1"/>
          <w:sz w:val="32"/>
          <w:szCs w:val="32"/>
          <w:highlight w:val="yellow"/>
        </w:rPr>
        <w:t>8 hour</w:t>
      </w:r>
      <w:proofErr w:type="gramEnd"/>
      <w:r w:rsidR="00C262F5">
        <w:rPr>
          <w:b/>
          <w:bCs/>
          <w:color w:val="0070C0"/>
          <w:sz w:val="32"/>
          <w:szCs w:val="32"/>
          <w:highlight w:val="yellow"/>
        </w:rPr>
        <w:t xml:space="preserve"> </w:t>
      </w:r>
      <w:proofErr w:type="spellStart"/>
      <w:r w:rsidR="00AF52DE">
        <w:rPr>
          <w:b/>
          <w:bCs/>
          <w:color w:val="0070C0"/>
          <w:sz w:val="32"/>
          <w:szCs w:val="32"/>
          <w:highlight w:val="yellow"/>
        </w:rPr>
        <w:t>OnLine</w:t>
      </w:r>
      <w:proofErr w:type="spellEnd"/>
      <w:r w:rsidR="00AF52DE">
        <w:rPr>
          <w:b/>
          <w:bCs/>
          <w:color w:val="0070C0"/>
          <w:sz w:val="32"/>
          <w:szCs w:val="32"/>
          <w:highlight w:val="yellow"/>
        </w:rPr>
        <w:t xml:space="preserve"> v</w:t>
      </w:r>
      <w:r w:rsidR="00C262F5">
        <w:rPr>
          <w:b/>
          <w:bCs/>
          <w:color w:val="0070C0"/>
          <w:sz w:val="32"/>
          <w:szCs w:val="32"/>
          <w:highlight w:val="yellow"/>
        </w:rPr>
        <w:t>C</w:t>
      </w:r>
      <w:r w:rsidR="00C262F5" w:rsidRPr="00C262F5">
        <w:rPr>
          <w:b/>
          <w:bCs/>
          <w:color w:val="0070C0"/>
          <w:sz w:val="32"/>
          <w:szCs w:val="32"/>
          <w:highlight w:val="yellow"/>
        </w:rPr>
        <w:t>linical</w:t>
      </w:r>
    </w:p>
    <w:bookmarkEnd w:id="0"/>
    <w:p w14:paraId="547602DA" w14:textId="12D79CA2" w:rsidR="00C262F5" w:rsidRPr="00C262F5" w:rsidRDefault="00C262F5" w:rsidP="00B95AC3">
      <w:pPr>
        <w:pStyle w:val="PlainText"/>
        <w:jc w:val="center"/>
        <w:rPr>
          <w:b/>
          <w:bCs/>
          <w:sz w:val="20"/>
          <w:szCs w:val="20"/>
          <w:highlight w:val="yellow"/>
        </w:rPr>
      </w:pPr>
    </w:p>
    <w:p w14:paraId="3B45DBB2" w14:textId="32DE6F56" w:rsidR="00C262F5" w:rsidRDefault="00692236" w:rsidP="00C24869">
      <w:pPr>
        <w:pStyle w:val="PlainText"/>
        <w:rPr>
          <w:b/>
          <w:bCs/>
          <w:sz w:val="24"/>
          <w:szCs w:val="24"/>
        </w:rPr>
      </w:pPr>
      <w:r w:rsidRPr="00692236">
        <w:rPr>
          <w:b/>
          <w:bCs/>
          <w:sz w:val="24"/>
          <w:szCs w:val="24"/>
        </w:rPr>
        <w:t xml:space="preserve">Clinical </w:t>
      </w:r>
      <w:r w:rsidR="005960F5">
        <w:rPr>
          <w:b/>
          <w:bCs/>
          <w:sz w:val="24"/>
          <w:szCs w:val="24"/>
        </w:rPr>
        <w:t>Post Conference and Weekly Lesson Plan Examples</w:t>
      </w:r>
    </w:p>
    <w:p w14:paraId="032E0AC0" w14:textId="77777777" w:rsidR="00AF52DE" w:rsidRDefault="00AF52DE" w:rsidP="00AF52DE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ach week, students will find a different partner and do a </w:t>
      </w:r>
      <w:proofErr w:type="gramStart"/>
      <w:r>
        <w:rPr>
          <w:b/>
          <w:bCs/>
          <w:sz w:val="24"/>
          <w:szCs w:val="24"/>
        </w:rPr>
        <w:t>2 hour</w:t>
      </w:r>
      <w:proofErr w:type="gramEnd"/>
      <w:r>
        <w:rPr>
          <w:b/>
          <w:bCs/>
          <w:sz w:val="24"/>
          <w:szCs w:val="24"/>
        </w:rPr>
        <w:t xml:space="preserve"> post conference activity. </w:t>
      </w:r>
    </w:p>
    <w:p w14:paraId="25484A52" w14:textId="70B12D72" w:rsidR="00F2414E" w:rsidRDefault="00AF52DE" w:rsidP="00AF52DE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 hour will be </w:t>
      </w:r>
      <w:r w:rsidRPr="00AF52DE">
        <w:rPr>
          <w:b/>
          <w:bCs/>
          <w:sz w:val="24"/>
          <w:szCs w:val="24"/>
          <w:u w:val="single"/>
        </w:rPr>
        <w:t>independent work</w:t>
      </w:r>
      <w:r>
        <w:rPr>
          <w:b/>
          <w:bCs/>
          <w:sz w:val="24"/>
          <w:szCs w:val="24"/>
        </w:rPr>
        <w:t xml:space="preserve"> </w:t>
      </w:r>
      <w:r w:rsidR="00F2414E">
        <w:rPr>
          <w:b/>
          <w:bCs/>
          <w:sz w:val="24"/>
          <w:szCs w:val="24"/>
        </w:rPr>
        <w:t xml:space="preserve">as directed by </w:t>
      </w:r>
      <w:r w:rsidR="00D904F6">
        <w:rPr>
          <w:b/>
          <w:bCs/>
          <w:sz w:val="24"/>
          <w:szCs w:val="24"/>
        </w:rPr>
        <w:t xml:space="preserve">the </w:t>
      </w:r>
      <w:r w:rsidR="00F2414E">
        <w:rPr>
          <w:b/>
          <w:bCs/>
          <w:sz w:val="24"/>
          <w:szCs w:val="24"/>
        </w:rPr>
        <w:t>clinical instructor…here are some examples:</w:t>
      </w:r>
    </w:p>
    <w:p w14:paraId="5F512856" w14:textId="5481D079" w:rsidR="00F2414E" w:rsidRDefault="00F2414E" w:rsidP="00F2414E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kills Assessment – Role play (with a pillow/stuffed animal/friend</w:t>
      </w:r>
      <w:r w:rsidR="00E243DD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>family</w:t>
      </w:r>
      <w:r w:rsidR="00E243DD">
        <w:rPr>
          <w:b/>
          <w:bCs/>
          <w:sz w:val="24"/>
          <w:szCs w:val="24"/>
        </w:rPr>
        <w:t>…</w:t>
      </w:r>
      <w:r w:rsidR="00D904F6">
        <w:rPr>
          <w:b/>
          <w:bCs/>
          <w:sz w:val="24"/>
          <w:szCs w:val="24"/>
        </w:rPr>
        <w:t xml:space="preserve">students </w:t>
      </w:r>
      <w:r w:rsidR="00E243DD">
        <w:rPr>
          <w:b/>
          <w:bCs/>
          <w:sz w:val="24"/>
          <w:szCs w:val="24"/>
        </w:rPr>
        <w:t>secure a RELEASE from others in the video as directed</w:t>
      </w:r>
      <w:r>
        <w:rPr>
          <w:b/>
          <w:bCs/>
          <w:sz w:val="24"/>
          <w:szCs w:val="24"/>
        </w:rPr>
        <w:t xml:space="preserve">) performing an assessment on someone based on one of </w:t>
      </w:r>
      <w:r w:rsidR="00D904F6">
        <w:rPr>
          <w:b/>
          <w:bCs/>
          <w:sz w:val="24"/>
          <w:szCs w:val="24"/>
        </w:rPr>
        <w:t>the assigned</w:t>
      </w:r>
      <w:r>
        <w:rPr>
          <w:b/>
          <w:bCs/>
          <w:sz w:val="24"/>
          <w:szCs w:val="24"/>
        </w:rPr>
        <w:t xml:space="preserve"> vClinical patients. </w:t>
      </w:r>
      <w:r w:rsidR="00D904F6">
        <w:rPr>
          <w:b/>
          <w:bCs/>
          <w:sz w:val="24"/>
          <w:szCs w:val="24"/>
        </w:rPr>
        <w:t>Students r</w:t>
      </w:r>
      <w:r>
        <w:rPr>
          <w:b/>
          <w:bCs/>
          <w:sz w:val="24"/>
          <w:szCs w:val="24"/>
        </w:rPr>
        <w:t xml:space="preserve">ecord this interaction with </w:t>
      </w:r>
      <w:r w:rsidR="00D904F6">
        <w:rPr>
          <w:b/>
          <w:bCs/>
          <w:sz w:val="24"/>
          <w:szCs w:val="24"/>
        </w:rPr>
        <w:t>their</w:t>
      </w:r>
      <w:r>
        <w:rPr>
          <w:b/>
          <w:bCs/>
          <w:sz w:val="24"/>
          <w:szCs w:val="24"/>
        </w:rPr>
        <w:t xml:space="preserve"> phone/computer. Upload the recording to the corresponding week’s Discussion Forum for feedback by the instructor and peers.</w:t>
      </w:r>
    </w:p>
    <w:p w14:paraId="0BA6DA89" w14:textId="56CEC85B" w:rsidR="00F2414E" w:rsidRPr="00D904F6" w:rsidRDefault="00F2414E" w:rsidP="00D904F6">
      <w:pPr>
        <w:pStyle w:val="PlainText"/>
        <w:numPr>
          <w:ilvl w:val="2"/>
          <w:numId w:val="8"/>
        </w:numPr>
        <w:rPr>
          <w:b/>
          <w:bCs/>
          <w:sz w:val="24"/>
          <w:szCs w:val="24"/>
        </w:rPr>
      </w:pPr>
      <w:r w:rsidRPr="00F2414E">
        <w:rPr>
          <w:b/>
          <w:bCs/>
          <w:sz w:val="24"/>
          <w:szCs w:val="24"/>
        </w:rPr>
        <w:t xml:space="preserve">HINT: If </w:t>
      </w:r>
      <w:r w:rsidR="00D904F6">
        <w:rPr>
          <w:b/>
          <w:bCs/>
          <w:sz w:val="24"/>
          <w:szCs w:val="24"/>
        </w:rPr>
        <w:t>the</w:t>
      </w:r>
      <w:r w:rsidRPr="00F2414E">
        <w:rPr>
          <w:b/>
          <w:bCs/>
          <w:sz w:val="24"/>
          <w:szCs w:val="24"/>
        </w:rPr>
        <w:t xml:space="preserve"> instructor asks </w:t>
      </w:r>
      <w:r w:rsidR="00D904F6">
        <w:rPr>
          <w:b/>
          <w:bCs/>
          <w:sz w:val="24"/>
          <w:szCs w:val="24"/>
        </w:rPr>
        <w:t>students</w:t>
      </w:r>
      <w:r w:rsidRPr="00F2414E">
        <w:rPr>
          <w:b/>
          <w:bCs/>
          <w:sz w:val="24"/>
          <w:szCs w:val="24"/>
        </w:rPr>
        <w:t xml:space="preserve"> to create a video, be sure </w:t>
      </w:r>
      <w:r w:rsidR="00D904F6">
        <w:rPr>
          <w:b/>
          <w:bCs/>
          <w:sz w:val="24"/>
          <w:szCs w:val="24"/>
        </w:rPr>
        <w:t>students know to search the internet and</w:t>
      </w:r>
      <w:r w:rsidRPr="00F2414E">
        <w:rPr>
          <w:b/>
          <w:bCs/>
          <w:sz w:val="24"/>
          <w:szCs w:val="24"/>
        </w:rPr>
        <w:t xml:space="preserve"> see how others have done it online. </w:t>
      </w:r>
      <w:r w:rsidR="00D904F6">
        <w:rPr>
          <w:b/>
          <w:bCs/>
          <w:sz w:val="24"/>
          <w:szCs w:val="24"/>
        </w:rPr>
        <w:t>Students should a</w:t>
      </w:r>
      <w:r w:rsidRPr="00F2414E">
        <w:rPr>
          <w:b/>
          <w:bCs/>
          <w:sz w:val="24"/>
          <w:szCs w:val="24"/>
        </w:rPr>
        <w:t>lways critique the</w:t>
      </w:r>
      <w:r w:rsidR="00D904F6">
        <w:rPr>
          <w:b/>
          <w:bCs/>
          <w:sz w:val="24"/>
          <w:szCs w:val="24"/>
        </w:rPr>
        <w:t xml:space="preserve"> selected</w:t>
      </w:r>
      <w:r w:rsidRPr="00F2414E">
        <w:rPr>
          <w:b/>
          <w:bCs/>
          <w:sz w:val="24"/>
          <w:szCs w:val="24"/>
        </w:rPr>
        <w:t xml:space="preserve"> video </w:t>
      </w:r>
      <w:r w:rsidR="00D904F6">
        <w:rPr>
          <w:b/>
          <w:bCs/>
          <w:sz w:val="24"/>
          <w:szCs w:val="24"/>
        </w:rPr>
        <w:t>they</w:t>
      </w:r>
      <w:r w:rsidRPr="00F2414E">
        <w:rPr>
          <w:b/>
          <w:bCs/>
          <w:sz w:val="24"/>
          <w:szCs w:val="24"/>
        </w:rPr>
        <w:t xml:space="preserve"> </w:t>
      </w:r>
      <w:r w:rsidR="00D904F6">
        <w:rPr>
          <w:b/>
          <w:bCs/>
          <w:sz w:val="24"/>
          <w:szCs w:val="24"/>
        </w:rPr>
        <w:t>view</w:t>
      </w:r>
      <w:r w:rsidRPr="00F2414E">
        <w:rPr>
          <w:b/>
          <w:bCs/>
          <w:sz w:val="24"/>
          <w:szCs w:val="24"/>
        </w:rPr>
        <w:t xml:space="preserve"> by comparing it to </w:t>
      </w:r>
      <w:r w:rsidR="00D904F6">
        <w:rPr>
          <w:b/>
          <w:bCs/>
          <w:sz w:val="24"/>
          <w:szCs w:val="24"/>
        </w:rPr>
        <w:t>their</w:t>
      </w:r>
      <w:r w:rsidRPr="00F2414E">
        <w:rPr>
          <w:b/>
          <w:bCs/>
          <w:sz w:val="24"/>
          <w:szCs w:val="24"/>
        </w:rPr>
        <w:t xml:space="preserve"> textbook for accuracy. Example, here is a video on how to perform a Respiratory Assessment </w:t>
      </w:r>
      <w:hyperlink r:id="rId8" w:history="1">
        <w:r w:rsidR="00A0323D" w:rsidRPr="001A70CD">
          <w:rPr>
            <w:rStyle w:val="Hyperlink"/>
          </w:rPr>
          <w:t>https://youtu.be/xdSmc0010To</w:t>
        </w:r>
      </w:hyperlink>
      <w:r w:rsidR="00A0323D">
        <w:rPr>
          <w:rStyle w:val="Hyperlink"/>
        </w:rPr>
        <w:t xml:space="preserve"> </w:t>
      </w:r>
      <w:r w:rsidR="00A0323D" w:rsidRPr="00A0323D">
        <w:rPr>
          <w:b/>
          <w:bCs/>
          <w:sz w:val="24"/>
          <w:szCs w:val="24"/>
        </w:rPr>
        <w:t xml:space="preserve">. </w:t>
      </w:r>
      <w:r w:rsidR="00A0323D" w:rsidRPr="00A0323D">
        <w:rPr>
          <w:sz w:val="24"/>
          <w:szCs w:val="24"/>
        </w:rPr>
        <w:t xml:space="preserve">Have the students </w:t>
      </w:r>
      <w:proofErr w:type="gramStart"/>
      <w:r w:rsidR="00A0323D" w:rsidRPr="00A0323D">
        <w:rPr>
          <w:sz w:val="24"/>
          <w:szCs w:val="24"/>
        </w:rPr>
        <w:t>evaluate</w:t>
      </w:r>
      <w:proofErr w:type="gramEnd"/>
      <w:r w:rsidR="00A0323D" w:rsidRPr="00A0323D">
        <w:rPr>
          <w:sz w:val="24"/>
          <w:szCs w:val="24"/>
        </w:rPr>
        <w:t xml:space="preserve"> the </w:t>
      </w:r>
      <w:proofErr w:type="spellStart"/>
      <w:r w:rsidR="00A0323D" w:rsidRPr="00A0323D">
        <w:rPr>
          <w:sz w:val="24"/>
          <w:szCs w:val="24"/>
        </w:rPr>
        <w:t>Youtube</w:t>
      </w:r>
      <w:proofErr w:type="spellEnd"/>
      <w:r w:rsidR="00A0323D" w:rsidRPr="00A0323D">
        <w:rPr>
          <w:sz w:val="24"/>
          <w:szCs w:val="24"/>
        </w:rPr>
        <w:t xml:space="preserve"> video…What would you have done differently? Where is there a potential for error?</w:t>
      </w:r>
    </w:p>
    <w:p w14:paraId="10C5265C" w14:textId="1B5769FD" w:rsidR="00332BAA" w:rsidRDefault="00F2414E" w:rsidP="00F2414E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kills Interventions/Tools – Some instructors may ask </w:t>
      </w:r>
      <w:r w:rsidR="00D904F6">
        <w:rPr>
          <w:b/>
          <w:bCs/>
          <w:sz w:val="24"/>
          <w:szCs w:val="24"/>
        </w:rPr>
        <w:t>students</w:t>
      </w:r>
      <w:r>
        <w:rPr>
          <w:b/>
          <w:bCs/>
          <w:sz w:val="24"/>
          <w:szCs w:val="24"/>
        </w:rPr>
        <w:t xml:space="preserve"> to use the supplies in </w:t>
      </w:r>
      <w:r w:rsidR="00D904F6">
        <w:rPr>
          <w:b/>
          <w:bCs/>
          <w:sz w:val="24"/>
          <w:szCs w:val="24"/>
        </w:rPr>
        <w:t>their</w:t>
      </w:r>
      <w:r>
        <w:rPr>
          <w:b/>
          <w:bCs/>
          <w:sz w:val="24"/>
          <w:szCs w:val="24"/>
        </w:rPr>
        <w:t xml:space="preserve"> Lab Kit and/or make</w:t>
      </w:r>
      <w:r w:rsidR="00332BAA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 xml:space="preserve">shift supplies and imagination. For instance, if </w:t>
      </w:r>
      <w:r w:rsidR="00D904F6">
        <w:rPr>
          <w:b/>
          <w:bCs/>
          <w:sz w:val="24"/>
          <w:szCs w:val="24"/>
        </w:rPr>
        <w:t>the</w:t>
      </w:r>
      <w:r>
        <w:rPr>
          <w:b/>
          <w:bCs/>
          <w:sz w:val="24"/>
          <w:szCs w:val="24"/>
        </w:rPr>
        <w:t xml:space="preserve"> instructor directed </w:t>
      </w:r>
      <w:r w:rsidR="00D904F6">
        <w:rPr>
          <w:b/>
          <w:bCs/>
          <w:sz w:val="24"/>
          <w:szCs w:val="24"/>
        </w:rPr>
        <w:t>students</w:t>
      </w:r>
      <w:r>
        <w:rPr>
          <w:b/>
          <w:bCs/>
          <w:sz w:val="24"/>
          <w:szCs w:val="24"/>
        </w:rPr>
        <w:t xml:space="preserve"> to imagine that Arthur Thom</w:t>
      </w:r>
      <w:r w:rsidR="00EE1DE0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>son’s case progressed to where he needed a tracheostomy</w:t>
      </w:r>
      <w:r w:rsidR="00D904F6">
        <w:rPr>
          <w:b/>
          <w:bCs/>
          <w:sz w:val="24"/>
          <w:szCs w:val="24"/>
        </w:rPr>
        <w:t>; t</w:t>
      </w:r>
      <w:r>
        <w:rPr>
          <w:b/>
          <w:bCs/>
          <w:sz w:val="24"/>
          <w:szCs w:val="24"/>
        </w:rPr>
        <w:t xml:space="preserve">hen the instructor </w:t>
      </w:r>
      <w:r w:rsidR="00D904F6">
        <w:rPr>
          <w:b/>
          <w:bCs/>
          <w:sz w:val="24"/>
          <w:szCs w:val="24"/>
        </w:rPr>
        <w:t>can ask students</w:t>
      </w:r>
      <w:r>
        <w:rPr>
          <w:b/>
          <w:bCs/>
          <w:sz w:val="24"/>
          <w:szCs w:val="24"/>
        </w:rPr>
        <w:t xml:space="preserve"> to perform trach care on Mr.</w:t>
      </w:r>
      <w:r w:rsidR="00EE1DE0">
        <w:rPr>
          <w:b/>
          <w:bCs/>
          <w:sz w:val="24"/>
          <w:szCs w:val="24"/>
        </w:rPr>
        <w:t xml:space="preserve"> Thomason. </w:t>
      </w:r>
      <w:r w:rsidR="00D904F6">
        <w:rPr>
          <w:b/>
          <w:bCs/>
          <w:sz w:val="24"/>
          <w:szCs w:val="24"/>
        </w:rPr>
        <w:t>Students may</w:t>
      </w:r>
      <w:r w:rsidR="00EE1DE0">
        <w:rPr>
          <w:b/>
          <w:bCs/>
          <w:sz w:val="24"/>
          <w:szCs w:val="24"/>
        </w:rPr>
        <w:t xml:space="preserve"> use a </w:t>
      </w:r>
      <w:r w:rsidR="00332BAA">
        <w:rPr>
          <w:b/>
          <w:bCs/>
          <w:sz w:val="24"/>
          <w:szCs w:val="24"/>
        </w:rPr>
        <w:t xml:space="preserve">piece of cardboard and put a hollow straw or piece of </w:t>
      </w:r>
      <w:r w:rsidR="002616EC">
        <w:rPr>
          <w:b/>
          <w:bCs/>
          <w:sz w:val="24"/>
          <w:szCs w:val="24"/>
        </w:rPr>
        <w:t xml:space="preserve">hollow </w:t>
      </w:r>
      <w:r w:rsidR="00332BAA">
        <w:rPr>
          <w:b/>
          <w:bCs/>
          <w:sz w:val="24"/>
          <w:szCs w:val="24"/>
        </w:rPr>
        <w:t xml:space="preserve">uncooked pasta through </w:t>
      </w:r>
      <w:r w:rsidR="002616EC">
        <w:rPr>
          <w:b/>
          <w:bCs/>
          <w:sz w:val="24"/>
          <w:szCs w:val="24"/>
        </w:rPr>
        <w:t>the cardboard</w:t>
      </w:r>
      <w:r w:rsidR="00332BAA">
        <w:rPr>
          <w:b/>
          <w:bCs/>
          <w:sz w:val="24"/>
          <w:szCs w:val="24"/>
        </w:rPr>
        <w:t xml:space="preserve"> and perform trach care on </w:t>
      </w:r>
      <w:r w:rsidR="00D904F6">
        <w:rPr>
          <w:b/>
          <w:bCs/>
          <w:sz w:val="24"/>
          <w:szCs w:val="24"/>
        </w:rPr>
        <w:t>the cardboard</w:t>
      </w:r>
      <w:r w:rsidR="00332BAA">
        <w:rPr>
          <w:b/>
          <w:bCs/>
          <w:sz w:val="24"/>
          <w:szCs w:val="24"/>
        </w:rPr>
        <w:t xml:space="preserve">. Record </w:t>
      </w:r>
      <w:r w:rsidR="002616EC">
        <w:rPr>
          <w:b/>
          <w:bCs/>
          <w:sz w:val="24"/>
          <w:szCs w:val="24"/>
        </w:rPr>
        <w:t>the video</w:t>
      </w:r>
      <w:r w:rsidR="00332BAA">
        <w:rPr>
          <w:b/>
          <w:bCs/>
          <w:sz w:val="24"/>
          <w:szCs w:val="24"/>
        </w:rPr>
        <w:t xml:space="preserve"> and upload the video per the instructor’s directions.</w:t>
      </w:r>
    </w:p>
    <w:p w14:paraId="75031182" w14:textId="333C6DB0" w:rsidR="00AF52DE" w:rsidRDefault="00332BAA" w:rsidP="00F2414E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AF52DE">
        <w:rPr>
          <w:b/>
          <w:bCs/>
          <w:sz w:val="24"/>
          <w:szCs w:val="24"/>
        </w:rPr>
        <w:t>reate an SBAR on an assigned vClinical Patient; give report to another student</w:t>
      </w:r>
      <w:r w:rsidR="002616EC">
        <w:rPr>
          <w:b/>
          <w:bCs/>
          <w:sz w:val="24"/>
          <w:szCs w:val="24"/>
        </w:rPr>
        <w:t xml:space="preserve"> (over </w:t>
      </w:r>
      <w:r w:rsidR="00AF52DE">
        <w:rPr>
          <w:b/>
          <w:bCs/>
          <w:sz w:val="24"/>
          <w:szCs w:val="24"/>
        </w:rPr>
        <w:t>phone</w:t>
      </w:r>
      <w:r w:rsidR="002616EC">
        <w:rPr>
          <w:b/>
          <w:bCs/>
          <w:sz w:val="24"/>
          <w:szCs w:val="24"/>
        </w:rPr>
        <w:t>/Z</w:t>
      </w:r>
      <w:r w:rsidR="00AF52DE">
        <w:rPr>
          <w:b/>
          <w:bCs/>
          <w:sz w:val="24"/>
          <w:szCs w:val="24"/>
        </w:rPr>
        <w:t>oom/</w:t>
      </w:r>
      <w:r w:rsidR="002616EC">
        <w:rPr>
          <w:b/>
          <w:bCs/>
          <w:sz w:val="24"/>
          <w:szCs w:val="24"/>
        </w:rPr>
        <w:t>Skype)</w:t>
      </w:r>
      <w:r w:rsidR="00AF52DE">
        <w:rPr>
          <w:b/>
          <w:bCs/>
          <w:sz w:val="24"/>
          <w:szCs w:val="24"/>
        </w:rPr>
        <w:t xml:space="preserve"> and give </w:t>
      </w:r>
      <w:proofErr w:type="spellStart"/>
      <w:r w:rsidR="00AF52DE">
        <w:rPr>
          <w:b/>
          <w:bCs/>
          <w:sz w:val="24"/>
          <w:szCs w:val="24"/>
        </w:rPr>
        <w:t>eachother</w:t>
      </w:r>
      <w:proofErr w:type="spellEnd"/>
      <w:r w:rsidR="00AF52DE">
        <w:rPr>
          <w:b/>
          <w:bCs/>
          <w:sz w:val="24"/>
          <w:szCs w:val="24"/>
        </w:rPr>
        <w:t xml:space="preserve"> feedback</w:t>
      </w:r>
      <w:r w:rsidR="00D904F6">
        <w:rPr>
          <w:b/>
          <w:bCs/>
          <w:sz w:val="24"/>
          <w:szCs w:val="24"/>
        </w:rPr>
        <w:t>. This is also a good time for students to work together</w:t>
      </w:r>
      <w:r w:rsidR="00AF52DE">
        <w:rPr>
          <w:b/>
          <w:bCs/>
          <w:sz w:val="24"/>
          <w:szCs w:val="24"/>
        </w:rPr>
        <w:t xml:space="preserve"> finalizing clinical paperwork for submission to</w:t>
      </w:r>
      <w:r w:rsidR="00D904F6">
        <w:rPr>
          <w:b/>
          <w:bCs/>
          <w:sz w:val="24"/>
          <w:szCs w:val="24"/>
        </w:rPr>
        <w:t xml:space="preserve"> the</w:t>
      </w:r>
      <w:r w:rsidR="00AF52DE">
        <w:rPr>
          <w:b/>
          <w:bCs/>
          <w:sz w:val="24"/>
          <w:szCs w:val="24"/>
        </w:rPr>
        <w:t xml:space="preserve"> instructor.</w:t>
      </w:r>
    </w:p>
    <w:p w14:paraId="684F95C8" w14:textId="48007E31" w:rsidR="00AF52DE" w:rsidRDefault="00AF52DE" w:rsidP="00AF52DE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 hour will be </w:t>
      </w:r>
      <w:r w:rsidRPr="00AF52DE">
        <w:rPr>
          <w:b/>
          <w:bCs/>
          <w:sz w:val="24"/>
          <w:szCs w:val="24"/>
          <w:u w:val="single"/>
        </w:rPr>
        <w:t>large group work</w:t>
      </w:r>
      <w:r>
        <w:rPr>
          <w:b/>
          <w:bCs/>
          <w:sz w:val="24"/>
          <w:szCs w:val="24"/>
        </w:rPr>
        <w:t xml:space="preserve"> (e.g. </w:t>
      </w:r>
      <w:r w:rsidR="00D904F6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>kype/</w:t>
      </w:r>
      <w:r w:rsidR="00D904F6">
        <w:rPr>
          <w:b/>
          <w:bCs/>
          <w:sz w:val="24"/>
          <w:szCs w:val="24"/>
        </w:rPr>
        <w:t>Z</w:t>
      </w:r>
      <w:r>
        <w:rPr>
          <w:b/>
          <w:bCs/>
          <w:sz w:val="24"/>
          <w:szCs w:val="24"/>
        </w:rPr>
        <w:t>oom meeting with focused activity)</w:t>
      </w:r>
      <w:r w:rsidR="00D904F6">
        <w:rPr>
          <w:b/>
          <w:bCs/>
          <w:sz w:val="24"/>
          <w:szCs w:val="24"/>
        </w:rPr>
        <w:t xml:space="preserve">. This would also be a time where students are randomly selected to perform a skill on video for the group. </w:t>
      </w:r>
    </w:p>
    <w:p w14:paraId="663FA5F6" w14:textId="7A407108" w:rsidR="00AF52DE" w:rsidRPr="00692236" w:rsidRDefault="00D3704C" w:rsidP="00AF52DE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:2 Ratio. </w:t>
      </w:r>
      <w:r w:rsidR="00AF52DE">
        <w:rPr>
          <w:b/>
          <w:bCs/>
          <w:sz w:val="24"/>
          <w:szCs w:val="24"/>
        </w:rPr>
        <w:t xml:space="preserve">The following includes </w:t>
      </w:r>
      <w:r w:rsidR="00D904F6">
        <w:rPr>
          <w:b/>
          <w:bCs/>
          <w:sz w:val="24"/>
          <w:szCs w:val="24"/>
        </w:rPr>
        <w:t xml:space="preserve">approximately </w:t>
      </w:r>
      <w:r w:rsidR="00AF52DE">
        <w:rPr>
          <w:b/>
          <w:bCs/>
          <w:sz w:val="24"/>
          <w:szCs w:val="24"/>
        </w:rPr>
        <w:t xml:space="preserve">3 hours of </w:t>
      </w:r>
      <w:r>
        <w:rPr>
          <w:b/>
          <w:bCs/>
          <w:sz w:val="24"/>
          <w:szCs w:val="24"/>
        </w:rPr>
        <w:t xml:space="preserve">vClinical </w:t>
      </w:r>
      <w:r w:rsidR="00AF52DE">
        <w:rPr>
          <w:b/>
          <w:bCs/>
          <w:sz w:val="24"/>
          <w:szCs w:val="24"/>
        </w:rPr>
        <w:t xml:space="preserve">work per week to equate 6 hours of </w:t>
      </w:r>
      <w:r>
        <w:rPr>
          <w:b/>
          <w:bCs/>
          <w:sz w:val="24"/>
          <w:szCs w:val="24"/>
        </w:rPr>
        <w:t xml:space="preserve">onsite </w:t>
      </w:r>
      <w:r w:rsidR="00AF52DE">
        <w:rPr>
          <w:b/>
          <w:bCs/>
          <w:sz w:val="24"/>
          <w:szCs w:val="24"/>
        </w:rPr>
        <w:t xml:space="preserve">clinical. </w:t>
      </w:r>
    </w:p>
    <w:p w14:paraId="45F2F829" w14:textId="77777777" w:rsidR="00692236" w:rsidRDefault="00692236" w:rsidP="00C24869">
      <w:pPr>
        <w:pStyle w:val="PlainText"/>
        <w:rPr>
          <w:i/>
          <w:iCs/>
          <w:sz w:val="10"/>
          <w:szCs w:val="10"/>
        </w:rPr>
      </w:pPr>
    </w:p>
    <w:p w14:paraId="1DD93867" w14:textId="31557CEB" w:rsidR="00C262F5" w:rsidRDefault="00C262F5" w:rsidP="00C24869">
      <w:pPr>
        <w:pStyle w:val="PlainText"/>
        <w:rPr>
          <w:i/>
          <w:iCs/>
          <w:sz w:val="10"/>
          <w:szCs w:val="10"/>
        </w:rPr>
      </w:pPr>
    </w:p>
    <w:p w14:paraId="00677368" w14:textId="63B6F3E4" w:rsidR="00C262F5" w:rsidRDefault="00C262F5" w:rsidP="00C262F5">
      <w:pPr>
        <w:pStyle w:val="PlainText"/>
        <w:rPr>
          <w:b/>
          <w:bCs/>
        </w:rPr>
      </w:pPr>
      <w:r w:rsidRPr="00C262F5">
        <w:rPr>
          <w:b/>
          <w:bCs/>
          <w:highlight w:val="yellow"/>
        </w:rPr>
        <w:t>Week 1:</w:t>
      </w:r>
    </w:p>
    <w:p w14:paraId="1BC3023F" w14:textId="516F9FA4" w:rsidR="00C262F5" w:rsidRDefault="00C262F5" w:rsidP="00C262F5">
      <w:pPr>
        <w:pStyle w:val="PlainText"/>
      </w:pPr>
      <w:r>
        <w:rPr>
          <w:b/>
          <w:bCs/>
        </w:rPr>
        <w:t>Math Refresher:</w:t>
      </w:r>
      <w:r>
        <w:t xml:space="preserve"> Select </w:t>
      </w:r>
      <w:r w:rsidR="00AA0456">
        <w:t>2</w:t>
      </w:r>
      <w:r>
        <w:t xml:space="preserve">0 questions, Select all problems except ‘IV formulas,’ minimum score of </w:t>
      </w:r>
      <w:r w:rsidR="003A311E">
        <w:t>8</w:t>
      </w:r>
      <w:r>
        <w:t>0%.</w:t>
      </w:r>
    </w:p>
    <w:p w14:paraId="2339FDD6" w14:textId="77777777" w:rsidR="00C262F5" w:rsidRDefault="00C262F5" w:rsidP="00C262F5">
      <w:pPr>
        <w:pStyle w:val="PlainText"/>
        <w:rPr>
          <w:sz w:val="4"/>
          <w:szCs w:val="4"/>
        </w:rPr>
      </w:pPr>
    </w:p>
    <w:p w14:paraId="02CBBF88" w14:textId="34E0D2AF" w:rsidR="00C262F5" w:rsidRDefault="00C262F5" w:rsidP="00C262F5">
      <w:pPr>
        <w:pStyle w:val="PlainText"/>
      </w:pPr>
      <w:r>
        <w:rPr>
          <w:b/>
          <w:bCs/>
        </w:rPr>
        <w:t>Medical-Surgical:</w:t>
      </w:r>
      <w:r>
        <w:t xml:space="preserve"> Select 2 patients, and a minimum score of </w:t>
      </w:r>
      <w:r w:rsidR="00AA0456">
        <w:t>6</w:t>
      </w:r>
      <w:r>
        <w:t>0%</w:t>
      </w:r>
    </w:p>
    <w:p w14:paraId="5D7F6E24" w14:textId="77777777" w:rsidR="00C262F5" w:rsidRDefault="00C262F5" w:rsidP="00C262F5">
      <w:pPr>
        <w:pStyle w:val="PlainText"/>
        <w:rPr>
          <w:sz w:val="4"/>
          <w:szCs w:val="4"/>
        </w:rPr>
      </w:pPr>
      <w:r>
        <w:rPr>
          <w:sz w:val="4"/>
          <w:szCs w:val="4"/>
        </w:rPr>
        <w:t>3</w:t>
      </w:r>
    </w:p>
    <w:p w14:paraId="7CB13B96" w14:textId="39F755BB" w:rsidR="00C262F5" w:rsidRDefault="00C262F5" w:rsidP="00C262F5">
      <w:pPr>
        <w:pStyle w:val="PlainText"/>
      </w:pPr>
      <w:r>
        <w:rPr>
          <w:b/>
          <w:bCs/>
        </w:rPr>
        <w:t>Dosage Calculation:</w:t>
      </w:r>
      <w:r>
        <w:t xml:space="preserve"> Select 2 administrations in 'PO &amp; Injectables', minimum score of </w:t>
      </w:r>
      <w:r w:rsidR="00BE7881">
        <w:t>6</w:t>
      </w:r>
      <w:r>
        <w:t>0%</w:t>
      </w:r>
    </w:p>
    <w:p w14:paraId="3647D889" w14:textId="77777777" w:rsidR="00C262F5" w:rsidRDefault="00C262F5" w:rsidP="00C262F5">
      <w:pPr>
        <w:pStyle w:val="PlainText"/>
        <w:rPr>
          <w:sz w:val="4"/>
          <w:szCs w:val="4"/>
        </w:rPr>
      </w:pPr>
    </w:p>
    <w:p w14:paraId="7D4AE119" w14:textId="1315D1D6" w:rsidR="00C262F5" w:rsidRDefault="00C262F5" w:rsidP="00C262F5">
      <w:pPr>
        <w:pStyle w:val="PlainText"/>
      </w:pPr>
      <w:r>
        <w:rPr>
          <w:b/>
          <w:bCs/>
        </w:rPr>
        <w:t>Med-Pass:</w:t>
      </w:r>
      <w:r>
        <w:t xml:space="preserve"> Select </w:t>
      </w:r>
      <w:r w:rsidR="00AA0456">
        <w:t>3</w:t>
      </w:r>
      <w:r>
        <w:t xml:space="preserve"> patients in 'Fill Med Cart' and 'Administer Med' Phase, minimum score of </w:t>
      </w:r>
      <w:r w:rsidR="00BE7881">
        <w:t>6</w:t>
      </w:r>
      <w:r>
        <w:t>0%</w:t>
      </w:r>
    </w:p>
    <w:p w14:paraId="3CAA7A69" w14:textId="77777777" w:rsidR="00C262F5" w:rsidRDefault="00C262F5" w:rsidP="00C262F5">
      <w:pPr>
        <w:pStyle w:val="PlainText"/>
        <w:rPr>
          <w:sz w:val="4"/>
          <w:szCs w:val="4"/>
        </w:rPr>
      </w:pPr>
    </w:p>
    <w:p w14:paraId="74AA325C" w14:textId="77777777" w:rsidR="00C262F5" w:rsidRDefault="00C262F5" w:rsidP="00C262F5">
      <w:pPr>
        <w:pStyle w:val="PlainText"/>
      </w:pPr>
      <w:r w:rsidRPr="00C262F5">
        <w:rPr>
          <w:b/>
          <w:bCs/>
          <w:highlight w:val="yellow"/>
        </w:rPr>
        <w:t>Week 2:</w:t>
      </w:r>
      <w:r>
        <w:t xml:space="preserve"> Repeat week #1 assignment</w:t>
      </w:r>
    </w:p>
    <w:p w14:paraId="405AF520" w14:textId="77777777" w:rsidR="00C262F5" w:rsidRDefault="00C262F5" w:rsidP="00C262F5">
      <w:pPr>
        <w:pStyle w:val="PlainText"/>
      </w:pPr>
    </w:p>
    <w:p w14:paraId="7C7A9048" w14:textId="48CC7118" w:rsidR="00C262F5" w:rsidRDefault="00C262F5" w:rsidP="00C262F5">
      <w:pPr>
        <w:pStyle w:val="PlainText"/>
        <w:rPr>
          <w:b/>
          <w:bCs/>
        </w:rPr>
      </w:pPr>
      <w:r w:rsidRPr="00C262F5">
        <w:rPr>
          <w:b/>
          <w:bCs/>
          <w:highlight w:val="yellow"/>
        </w:rPr>
        <w:t>Week 3:</w:t>
      </w:r>
    </w:p>
    <w:p w14:paraId="04FE1B30" w14:textId="010F7D5B" w:rsidR="00C262F5" w:rsidRDefault="00C262F5" w:rsidP="00C262F5">
      <w:pPr>
        <w:pStyle w:val="PlainText"/>
      </w:pPr>
      <w:r>
        <w:rPr>
          <w:b/>
          <w:bCs/>
        </w:rPr>
        <w:t>Math Refresher:</w:t>
      </w:r>
      <w:r>
        <w:t xml:space="preserve"> Select </w:t>
      </w:r>
      <w:r w:rsidR="00BE7881">
        <w:t>3</w:t>
      </w:r>
      <w:r>
        <w:t xml:space="preserve">0 questions, Select all problems except ‘IV formulas,’ minimum score of </w:t>
      </w:r>
      <w:r w:rsidR="003A311E">
        <w:t>9</w:t>
      </w:r>
      <w:r>
        <w:t>0%.</w:t>
      </w:r>
    </w:p>
    <w:p w14:paraId="2365ABD3" w14:textId="77777777" w:rsidR="00C262F5" w:rsidRDefault="00C262F5" w:rsidP="00C262F5">
      <w:pPr>
        <w:pStyle w:val="PlainText"/>
        <w:rPr>
          <w:sz w:val="4"/>
          <w:szCs w:val="4"/>
        </w:rPr>
      </w:pPr>
    </w:p>
    <w:p w14:paraId="0E7D77A6" w14:textId="77777777" w:rsidR="00C262F5" w:rsidRDefault="00C262F5" w:rsidP="00C262F5">
      <w:pPr>
        <w:pStyle w:val="PlainText"/>
      </w:pPr>
      <w:r>
        <w:rPr>
          <w:b/>
          <w:bCs/>
        </w:rPr>
        <w:t>Medical-Surgical:</w:t>
      </w:r>
      <w:r>
        <w:t xml:space="preserve"> Select 3 patients and a minimum score of 70%</w:t>
      </w:r>
    </w:p>
    <w:p w14:paraId="7E63E568" w14:textId="77777777" w:rsidR="00C262F5" w:rsidRDefault="00C262F5" w:rsidP="00C262F5">
      <w:pPr>
        <w:pStyle w:val="PlainText"/>
        <w:rPr>
          <w:sz w:val="4"/>
          <w:szCs w:val="4"/>
        </w:rPr>
      </w:pPr>
      <w:r>
        <w:rPr>
          <w:sz w:val="4"/>
          <w:szCs w:val="4"/>
        </w:rPr>
        <w:t>3</w:t>
      </w:r>
    </w:p>
    <w:p w14:paraId="5964B945" w14:textId="7EEDE714" w:rsidR="00C262F5" w:rsidRDefault="00C262F5" w:rsidP="00C262F5">
      <w:pPr>
        <w:pStyle w:val="PlainText"/>
      </w:pPr>
      <w:r>
        <w:rPr>
          <w:b/>
          <w:bCs/>
        </w:rPr>
        <w:t>Dosage Calculation:</w:t>
      </w:r>
      <w:r>
        <w:t xml:space="preserve"> Select 3 administrations in 'PO &amp; Injectables', minimum score of </w:t>
      </w:r>
      <w:r w:rsidR="009375DB">
        <w:t>9</w:t>
      </w:r>
      <w:r w:rsidR="00BE7881">
        <w:t>0</w:t>
      </w:r>
      <w:r>
        <w:t>%</w:t>
      </w:r>
    </w:p>
    <w:p w14:paraId="08247AE4" w14:textId="77777777" w:rsidR="00C262F5" w:rsidRDefault="00C262F5" w:rsidP="00C262F5">
      <w:pPr>
        <w:pStyle w:val="PlainText"/>
        <w:rPr>
          <w:sz w:val="4"/>
          <w:szCs w:val="4"/>
        </w:rPr>
      </w:pPr>
    </w:p>
    <w:p w14:paraId="7A8B22BD" w14:textId="2A2F8FA7" w:rsidR="00C262F5" w:rsidRDefault="00C262F5" w:rsidP="00C262F5">
      <w:pPr>
        <w:pStyle w:val="PlainText"/>
      </w:pPr>
      <w:r>
        <w:rPr>
          <w:b/>
          <w:bCs/>
        </w:rPr>
        <w:t>Med-Pass:</w:t>
      </w:r>
      <w:r>
        <w:t xml:space="preserve"> Select </w:t>
      </w:r>
      <w:r w:rsidR="00BE7881">
        <w:t>4</w:t>
      </w:r>
      <w:r>
        <w:t xml:space="preserve"> patients in 'Fill Med Cart' and 'Administer Med' Phase, minimum score of 70%</w:t>
      </w:r>
    </w:p>
    <w:p w14:paraId="46C0A96A" w14:textId="77777777" w:rsidR="00C262F5" w:rsidRDefault="00C262F5" w:rsidP="00C262F5">
      <w:pPr>
        <w:pStyle w:val="PlainText"/>
        <w:rPr>
          <w:sz w:val="4"/>
          <w:szCs w:val="4"/>
        </w:rPr>
      </w:pPr>
    </w:p>
    <w:p w14:paraId="4B69EFF4" w14:textId="77777777" w:rsidR="00C262F5" w:rsidRDefault="00C262F5" w:rsidP="00C262F5">
      <w:pPr>
        <w:pStyle w:val="PlainText"/>
      </w:pPr>
      <w:r w:rsidRPr="00C262F5">
        <w:rPr>
          <w:b/>
          <w:bCs/>
          <w:highlight w:val="yellow"/>
        </w:rPr>
        <w:t>Week 4:</w:t>
      </w:r>
      <w:r>
        <w:t xml:space="preserve"> Repeat week #3 assignment</w:t>
      </w:r>
    </w:p>
    <w:p w14:paraId="3A273FCE" w14:textId="77777777" w:rsidR="00C262F5" w:rsidRDefault="00C262F5" w:rsidP="00C262F5">
      <w:pPr>
        <w:pStyle w:val="PlainText"/>
      </w:pPr>
    </w:p>
    <w:p w14:paraId="39126108" w14:textId="0135B49F" w:rsidR="00C262F5" w:rsidRDefault="00C262F5" w:rsidP="00C262F5">
      <w:pPr>
        <w:pStyle w:val="PlainTex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  <w:r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  <w:t xml:space="preserve">    </w:t>
      </w:r>
    </w:p>
    <w:sectPr w:rsidR="00C262F5" w:rsidSect="003A31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47" w:right="1008" w:bottom="274" w:left="1008" w:header="144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0D4C6" w14:textId="77777777" w:rsidR="00B343CB" w:rsidRDefault="00B343CB" w:rsidP="00B7078D">
      <w:pPr>
        <w:spacing w:after="0" w:line="240" w:lineRule="auto"/>
      </w:pPr>
      <w:r>
        <w:separator/>
      </w:r>
    </w:p>
  </w:endnote>
  <w:endnote w:type="continuationSeparator" w:id="0">
    <w:p w14:paraId="52834BD4" w14:textId="77777777" w:rsidR="00B343CB" w:rsidRDefault="00B343CB" w:rsidP="00B7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23315" w14:textId="77777777" w:rsidR="003800AD" w:rsidRDefault="0038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965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AB372" w14:textId="2F51B743" w:rsidR="003800AD" w:rsidRDefault="003800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22C8EB" w14:textId="77777777" w:rsidR="003800AD" w:rsidRDefault="0038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C5020" w14:textId="77777777" w:rsidR="003800AD" w:rsidRDefault="0038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ECF9CD" w14:textId="77777777" w:rsidR="00B343CB" w:rsidRDefault="00B343CB" w:rsidP="00B7078D">
      <w:pPr>
        <w:spacing w:after="0" w:line="240" w:lineRule="auto"/>
      </w:pPr>
      <w:r>
        <w:separator/>
      </w:r>
    </w:p>
  </w:footnote>
  <w:footnote w:type="continuationSeparator" w:id="0">
    <w:p w14:paraId="0716356A" w14:textId="77777777" w:rsidR="00B343CB" w:rsidRDefault="00B343CB" w:rsidP="00B7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F019B" w14:textId="77777777" w:rsidR="003800AD" w:rsidRDefault="0038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DE5D4" w14:textId="412087A2" w:rsidR="00FC3851" w:rsidRPr="002A1E6B" w:rsidRDefault="002A1E6B" w:rsidP="005133DA">
    <w:pPr>
      <w:pStyle w:val="PlainText"/>
      <w:jc w:val="cen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4FDC411" wp14:editId="013EBB77">
          <wp:simplePos x="0" y="0"/>
          <wp:positionH relativeFrom="column">
            <wp:posOffset>325677</wp:posOffset>
          </wp:positionH>
          <wp:positionV relativeFrom="page">
            <wp:posOffset>237994</wp:posOffset>
          </wp:positionV>
          <wp:extent cx="1181622" cy="588723"/>
          <wp:effectExtent l="0" t="0" r="0" b="1905"/>
          <wp:wrapNone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031" cy="5954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1EF5">
      <w:rPr>
        <w:noProof/>
      </w:rPr>
      <w:drawing>
        <wp:anchor distT="0" distB="0" distL="114300" distR="114300" simplePos="0" relativeHeight="251659264" behindDoc="1" locked="0" layoutInCell="1" allowOverlap="1" wp14:anchorId="2CCDBFB1" wp14:editId="6AFFB1E1">
          <wp:simplePos x="0" y="0"/>
          <wp:positionH relativeFrom="column">
            <wp:posOffset>4469765</wp:posOffset>
          </wp:positionH>
          <wp:positionV relativeFrom="page">
            <wp:posOffset>354330</wp:posOffset>
          </wp:positionV>
          <wp:extent cx="1038225" cy="502285"/>
          <wp:effectExtent l="0" t="0" r="9525" b="0"/>
          <wp:wrapTopAndBottom/>
          <wp:docPr id="75" name="Picture 7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urseTim sl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502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739" w:rsidRPr="00937C46">
      <w:rPr>
        <w:sz w:val="36"/>
        <w:szCs w:val="36"/>
      </w:rPr>
      <w:ptab w:relativeTo="margin" w:alignment="center" w:leader="none"/>
    </w:r>
    <w:r w:rsidR="00372739" w:rsidRPr="002A1E6B">
      <w:rPr>
        <w:noProof/>
        <w:sz w:val="16"/>
        <w:szCs w:val="16"/>
      </w:rPr>
      <w:t xml:space="preserve"> </w:t>
    </w:r>
    <w:r w:rsidR="00372739" w:rsidRPr="002A1E6B">
      <w:rPr>
        <w:sz w:val="16"/>
        <w:szCs w:val="16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1045E" w14:textId="77777777" w:rsidR="003800AD" w:rsidRDefault="0038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4796"/>
    <w:multiLevelType w:val="hybridMultilevel"/>
    <w:tmpl w:val="9A90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5AA9"/>
    <w:multiLevelType w:val="hybridMultilevel"/>
    <w:tmpl w:val="0F0A7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42F2C"/>
    <w:multiLevelType w:val="hybridMultilevel"/>
    <w:tmpl w:val="C47C4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F0EA6"/>
    <w:multiLevelType w:val="hybridMultilevel"/>
    <w:tmpl w:val="4484D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B768C"/>
    <w:multiLevelType w:val="hybridMultilevel"/>
    <w:tmpl w:val="341E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85DE6"/>
    <w:multiLevelType w:val="hybridMultilevel"/>
    <w:tmpl w:val="C02E5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073E5"/>
    <w:multiLevelType w:val="hybridMultilevel"/>
    <w:tmpl w:val="365E2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E674C"/>
    <w:multiLevelType w:val="hybridMultilevel"/>
    <w:tmpl w:val="16A41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tDA3NzEztDAzNrRQ0lEKTi0uzszPAykwMqwFANvDtgktAAAA"/>
  </w:docVars>
  <w:rsids>
    <w:rsidRoot w:val="006D14A5"/>
    <w:rsid w:val="00005116"/>
    <w:rsid w:val="000207FA"/>
    <w:rsid w:val="000348B1"/>
    <w:rsid w:val="000377C7"/>
    <w:rsid w:val="00050199"/>
    <w:rsid w:val="000859E6"/>
    <w:rsid w:val="000A51E8"/>
    <w:rsid w:val="000B0133"/>
    <w:rsid w:val="000D30C6"/>
    <w:rsid w:val="000F178C"/>
    <w:rsid w:val="00131CD7"/>
    <w:rsid w:val="001509C3"/>
    <w:rsid w:val="00173D75"/>
    <w:rsid w:val="001745A0"/>
    <w:rsid w:val="001A5406"/>
    <w:rsid w:val="001F0E04"/>
    <w:rsid w:val="00203FD2"/>
    <w:rsid w:val="00241A3A"/>
    <w:rsid w:val="00244A2C"/>
    <w:rsid w:val="002538CF"/>
    <w:rsid w:val="002616EC"/>
    <w:rsid w:val="002A1E6B"/>
    <w:rsid w:val="002B3A72"/>
    <w:rsid w:val="002B673E"/>
    <w:rsid w:val="002D45CB"/>
    <w:rsid w:val="002E2FD1"/>
    <w:rsid w:val="002E3AEC"/>
    <w:rsid w:val="002F453C"/>
    <w:rsid w:val="00310B60"/>
    <w:rsid w:val="00332BAA"/>
    <w:rsid w:val="00333C01"/>
    <w:rsid w:val="00371874"/>
    <w:rsid w:val="00372739"/>
    <w:rsid w:val="003800AD"/>
    <w:rsid w:val="003862AB"/>
    <w:rsid w:val="003A0749"/>
    <w:rsid w:val="003A311E"/>
    <w:rsid w:val="003A38DD"/>
    <w:rsid w:val="003B4B1A"/>
    <w:rsid w:val="003C7FCF"/>
    <w:rsid w:val="003E0CB3"/>
    <w:rsid w:val="00401ADB"/>
    <w:rsid w:val="00417DE4"/>
    <w:rsid w:val="00421D1D"/>
    <w:rsid w:val="00422DDD"/>
    <w:rsid w:val="00440EE5"/>
    <w:rsid w:val="00443805"/>
    <w:rsid w:val="00473833"/>
    <w:rsid w:val="00475D4E"/>
    <w:rsid w:val="00481444"/>
    <w:rsid w:val="004C4F8D"/>
    <w:rsid w:val="004D5BA8"/>
    <w:rsid w:val="004F2CEA"/>
    <w:rsid w:val="005133DA"/>
    <w:rsid w:val="00521EF5"/>
    <w:rsid w:val="00540346"/>
    <w:rsid w:val="00542666"/>
    <w:rsid w:val="00542738"/>
    <w:rsid w:val="005444B0"/>
    <w:rsid w:val="005960F5"/>
    <w:rsid w:val="005C21BC"/>
    <w:rsid w:val="005E2BD7"/>
    <w:rsid w:val="006029BE"/>
    <w:rsid w:val="00603042"/>
    <w:rsid w:val="0060523F"/>
    <w:rsid w:val="00642106"/>
    <w:rsid w:val="0064471B"/>
    <w:rsid w:val="00655B78"/>
    <w:rsid w:val="00692236"/>
    <w:rsid w:val="00694834"/>
    <w:rsid w:val="006B3851"/>
    <w:rsid w:val="006D14A5"/>
    <w:rsid w:val="006D4C88"/>
    <w:rsid w:val="006D7B80"/>
    <w:rsid w:val="006E6A88"/>
    <w:rsid w:val="006E6F7B"/>
    <w:rsid w:val="0070052B"/>
    <w:rsid w:val="00715E43"/>
    <w:rsid w:val="00726CD3"/>
    <w:rsid w:val="00727E44"/>
    <w:rsid w:val="0074278C"/>
    <w:rsid w:val="00745CFC"/>
    <w:rsid w:val="0077377C"/>
    <w:rsid w:val="007C2C42"/>
    <w:rsid w:val="007C54DE"/>
    <w:rsid w:val="007E3BDE"/>
    <w:rsid w:val="007F236C"/>
    <w:rsid w:val="007F456D"/>
    <w:rsid w:val="007F5EA1"/>
    <w:rsid w:val="00816B51"/>
    <w:rsid w:val="008545F4"/>
    <w:rsid w:val="00855509"/>
    <w:rsid w:val="00860A40"/>
    <w:rsid w:val="00863FEC"/>
    <w:rsid w:val="008809CA"/>
    <w:rsid w:val="008911A9"/>
    <w:rsid w:val="008A0E88"/>
    <w:rsid w:val="008E1D10"/>
    <w:rsid w:val="008E3FC2"/>
    <w:rsid w:val="008F0B98"/>
    <w:rsid w:val="00900C88"/>
    <w:rsid w:val="00926E79"/>
    <w:rsid w:val="009375DB"/>
    <w:rsid w:val="00937C46"/>
    <w:rsid w:val="009414A9"/>
    <w:rsid w:val="0095755E"/>
    <w:rsid w:val="00986006"/>
    <w:rsid w:val="009917E1"/>
    <w:rsid w:val="00993C9B"/>
    <w:rsid w:val="009C2C18"/>
    <w:rsid w:val="009C784E"/>
    <w:rsid w:val="009F4FDE"/>
    <w:rsid w:val="009F6018"/>
    <w:rsid w:val="00A0323D"/>
    <w:rsid w:val="00A2017B"/>
    <w:rsid w:val="00A20D9E"/>
    <w:rsid w:val="00A470C7"/>
    <w:rsid w:val="00A57CB5"/>
    <w:rsid w:val="00A6158A"/>
    <w:rsid w:val="00A910C3"/>
    <w:rsid w:val="00AA0456"/>
    <w:rsid w:val="00AC1445"/>
    <w:rsid w:val="00AD5206"/>
    <w:rsid w:val="00AD7446"/>
    <w:rsid w:val="00AE549B"/>
    <w:rsid w:val="00AF52DE"/>
    <w:rsid w:val="00B343CB"/>
    <w:rsid w:val="00B364FD"/>
    <w:rsid w:val="00B6408C"/>
    <w:rsid w:val="00B7078D"/>
    <w:rsid w:val="00B75A60"/>
    <w:rsid w:val="00B95AC3"/>
    <w:rsid w:val="00BA71CA"/>
    <w:rsid w:val="00BB7B37"/>
    <w:rsid w:val="00BE7881"/>
    <w:rsid w:val="00C12ACC"/>
    <w:rsid w:val="00C2416D"/>
    <w:rsid w:val="00C24869"/>
    <w:rsid w:val="00C262F5"/>
    <w:rsid w:val="00C508B4"/>
    <w:rsid w:val="00C55B38"/>
    <w:rsid w:val="00C71863"/>
    <w:rsid w:val="00C80BB5"/>
    <w:rsid w:val="00C97108"/>
    <w:rsid w:val="00CC0C0C"/>
    <w:rsid w:val="00CF3734"/>
    <w:rsid w:val="00CF4FB0"/>
    <w:rsid w:val="00D00C15"/>
    <w:rsid w:val="00D3704C"/>
    <w:rsid w:val="00D8292E"/>
    <w:rsid w:val="00D904F6"/>
    <w:rsid w:val="00DA1EA1"/>
    <w:rsid w:val="00DC3E4F"/>
    <w:rsid w:val="00DC43C0"/>
    <w:rsid w:val="00DF3478"/>
    <w:rsid w:val="00DF3E41"/>
    <w:rsid w:val="00E0437D"/>
    <w:rsid w:val="00E06431"/>
    <w:rsid w:val="00E1148E"/>
    <w:rsid w:val="00E243DD"/>
    <w:rsid w:val="00E43DC1"/>
    <w:rsid w:val="00E5143B"/>
    <w:rsid w:val="00E86787"/>
    <w:rsid w:val="00EB6329"/>
    <w:rsid w:val="00EC0988"/>
    <w:rsid w:val="00EC144E"/>
    <w:rsid w:val="00ED3430"/>
    <w:rsid w:val="00EE09E6"/>
    <w:rsid w:val="00EE1DE0"/>
    <w:rsid w:val="00EE394C"/>
    <w:rsid w:val="00EE66C8"/>
    <w:rsid w:val="00EF6C0E"/>
    <w:rsid w:val="00F0321F"/>
    <w:rsid w:val="00F11656"/>
    <w:rsid w:val="00F2414E"/>
    <w:rsid w:val="00F255F4"/>
    <w:rsid w:val="00F2682A"/>
    <w:rsid w:val="00F32CC5"/>
    <w:rsid w:val="00F35644"/>
    <w:rsid w:val="00F41B12"/>
    <w:rsid w:val="00F534EE"/>
    <w:rsid w:val="00F9736E"/>
    <w:rsid w:val="00FA5924"/>
    <w:rsid w:val="00FC07A6"/>
    <w:rsid w:val="00FC3809"/>
    <w:rsid w:val="00FC3851"/>
    <w:rsid w:val="00FE16E5"/>
    <w:rsid w:val="00FE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AE845"/>
  <w15:docId w15:val="{C11EF5F8-17F5-463A-B8B4-BED621F12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6E5"/>
  </w:style>
  <w:style w:type="paragraph" w:styleId="Heading1">
    <w:name w:val="heading 1"/>
    <w:basedOn w:val="Normal"/>
    <w:next w:val="Normal"/>
    <w:link w:val="Heading1Char"/>
    <w:uiPriority w:val="9"/>
    <w:qFormat/>
    <w:rsid w:val="003800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4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8D"/>
  </w:style>
  <w:style w:type="paragraph" w:styleId="Footer">
    <w:name w:val="footer"/>
    <w:basedOn w:val="Normal"/>
    <w:link w:val="Foot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8D"/>
  </w:style>
  <w:style w:type="paragraph" w:styleId="PlainText">
    <w:name w:val="Plain Text"/>
    <w:basedOn w:val="Normal"/>
    <w:link w:val="PlainTextChar"/>
    <w:uiPriority w:val="99"/>
    <w:unhideWhenUsed/>
    <w:rsid w:val="00D00C1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0C15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80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CD7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4C4F8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800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00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E44"/>
    <w:pPr>
      <w:spacing w:after="100" w:line="259" w:lineRule="auto"/>
    </w:pPr>
    <w:rPr>
      <w:rFonts w:eastAsiaTheme="minorEastAsia" w:cstheme="minorHAnsi"/>
      <w:b/>
      <w:bCs/>
      <w:sz w:val="26"/>
      <w:szCs w:val="26"/>
    </w:rPr>
  </w:style>
  <w:style w:type="table" w:styleId="TableGrid">
    <w:name w:val="Table Grid"/>
    <w:basedOn w:val="TableNormal"/>
    <w:uiPriority w:val="39"/>
    <w:rsid w:val="00380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0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00AD"/>
    <w:rPr>
      <w:b/>
      <w:bCs/>
    </w:rPr>
  </w:style>
  <w:style w:type="paragraph" w:styleId="ListParagraph">
    <w:name w:val="List Paragraph"/>
    <w:basedOn w:val="Normal"/>
    <w:uiPriority w:val="34"/>
    <w:qFormat/>
    <w:rsid w:val="003800AD"/>
    <w:pPr>
      <w:spacing w:after="160" w:line="259" w:lineRule="auto"/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800AD"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800AD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xdSmc0010T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4F566-B866-45AC-A219-1F511FE98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Y VERASTEGUI</dc:creator>
  <cp:lastModifiedBy>Tim Bristol</cp:lastModifiedBy>
  <cp:revision>13</cp:revision>
  <cp:lastPrinted>2020-03-09T21:39:00Z</cp:lastPrinted>
  <dcterms:created xsi:type="dcterms:W3CDTF">2020-03-31T12:27:00Z</dcterms:created>
  <dcterms:modified xsi:type="dcterms:W3CDTF">2020-04-10T15:30:00Z</dcterms:modified>
</cp:coreProperties>
</file>